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chain,</w:t>
      </w:r>
      <w:r>
        <w:t xml:space="preserve"> </w:t>
      </w:r>
      <w:r>
        <w:t xml:space="preserve">and</w:t>
      </w:r>
      <w:r>
        <w:t xml:space="preserve"> </w:t>
      </w:r>
      <w:r>
        <w:t xml:space="preserve">quotient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To find the derivative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replac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right-hand side of the above limit, and then evaluate the limit. Care has to be tak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 of the fraction, as you cannot evaluate the limi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with it still there! (Remember, dividing by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can be extremely hazardous to your health.)</w:t>
      </w:r>
    </w:p>
    <w:p>
      <w:pPr>
        <w:pStyle w:val="BodyText"/>
      </w:pPr>
      <w:r>
        <w:t xml:space="preserve">From here, the proof sheet will start with the proof of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which will then be expanded using the binomial theorem to find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Then,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found. Finally, the derivativ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emonstrated.</w:t>
      </w:r>
    </w:p>
    <w:bookmarkStart w:id="24" w:name="sum-and-difference-rules"/>
    <w:p>
      <w:pPr>
        <w:pStyle w:val="Heading1"/>
      </w:pPr>
      <w:r>
        <w:t xml:space="preserve">Sum and difference rules</w:t>
      </w:r>
    </w:p>
    <w:bookmarkEnd w:id="24"/>
    <w:bookmarkStart w:id="25" w:name="scaling-rules"/>
    <w:p>
      <w:pPr>
        <w:pStyle w:val="Heading1"/>
      </w:pPr>
      <w:r>
        <w:t xml:space="preserve">Scaling rules</w:t>
      </w:r>
    </w:p>
    <w:bookmarkEnd w:id="25"/>
    <w:bookmarkStart w:id="29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’s not quite as straightforward as the proof of the sum rule and the constant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bookmarkEnd w:id="28"/>
    <w:bookmarkEnd w:id="29"/>
    <w:bookmarkStart w:id="3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Before this proof, you may find it useful to read [Guide: Laws of indices]</w:t>
      </w:r>
    </w:p>
    <w:p>
      <w:pPr>
        <w:pStyle w:val="BodyText"/>
      </w:pPr>
      <w:r>
        <w:t xml:space="preserve">There is an important limit that needs to be used to find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ich is given by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proof that this is true relies on some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 </w:t>
      </w:r>
      <w:r>
        <w:t xml:space="preserve">and the fact that the consta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an be defined by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gain, let’s use the limit definition of the derivative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This giv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ypically, the goal has be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; however, it is not possible in this case, as expand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sup>
        </m:sSup>
      </m:oMath>
      <w:r>
        <w:t xml:space="preserve"> </w:t>
      </w:r>
      <w:r>
        <w:t xml:space="preserve">doesn’t give 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you can get rid of while factorizing. In this case, what you can do is try and reduce to a known limit. In particular, the known limit involving</w:t>
      </w:r>
      <w:r>
        <w:t xml:space="preserve"> </w:t>
      </w:r>
      <m:oMath>
        <m:sSup>
          <m:e>
            <m:r>
              <m:t>e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h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so you may be able to manufacture this limit by manipulation of the expression above. Using the laws of indices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Factorising ou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Now,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, and so you can take this out of the limit to get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You can now evaluate the limit to ge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It follows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s required.</w:t>
      </w:r>
    </w:p>
    <w:bookmarkEnd w:id="32"/>
    <w:bookmarkStart w:id="40" w:name="derivative-of-sinx-and-cosx"/>
    <w:p>
      <w:pPr>
        <w:pStyle w:val="Heading1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FirstParagraph"/>
      </w:pPr>
      <w:r>
        <w:rPr>
          <w:i/>
          <w:iCs/>
        </w:rPr>
        <w:t xml:space="preserve">Before reading this section, it may be useful to read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As with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n the previous section, there are two important limits involving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that are needed before continuing. These ar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how these are true, you need techniques from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, which is the study of functions on real numbers.</w:t>
      </w:r>
    </w:p>
    <w:bookmarkStart w:id="36" w:name="derivative-of-sin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sing out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6"/>
    <w:bookmarkStart w:id="39" w:name="derivative-of-cos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zing out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9"/>
    <w:bookmarkEnd w:id="40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lick this link to go back to Guide: The product rule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4-25T15:16:09Z</dcterms:created>
  <dcterms:modified xsi:type="dcterms:W3CDTF">2025-04-25T15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of sheet demonstrates that the common rules of differentiation - the sum, difference, product, chain, and quotient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